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D4A98" w14:textId="0008F7ED" w:rsidR="00477FEA" w:rsidRPr="00532A92" w:rsidRDefault="00D625D1" w:rsidP="00532A92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S 311</w:t>
      </w:r>
      <w:r w:rsidR="002B1EB3" w:rsidRPr="00532A92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>Data Structur</w:t>
      </w:r>
      <w:r w:rsidR="00C421B0">
        <w:rPr>
          <w:b/>
          <w:sz w:val="32"/>
          <w:szCs w:val="32"/>
        </w:rPr>
        <w:t>e</w:t>
      </w:r>
      <w:r w:rsidR="00B83DB4">
        <w:rPr>
          <w:b/>
          <w:sz w:val="32"/>
          <w:szCs w:val="32"/>
        </w:rPr>
        <w:t>s and Algorithms</w:t>
      </w:r>
    </w:p>
    <w:p w14:paraId="71D39556" w14:textId="77777777" w:rsidR="002B1EB3" w:rsidRDefault="002B1EB3" w:rsidP="00532A92">
      <w:pPr>
        <w:jc w:val="center"/>
      </w:pPr>
    </w:p>
    <w:p w14:paraId="5D1508A4" w14:textId="1302AC5A" w:rsidR="002B1EB3" w:rsidRPr="00532A92" w:rsidRDefault="002B1EB3" w:rsidP="00532A92">
      <w:pPr>
        <w:jc w:val="center"/>
        <w:rPr>
          <w:b/>
          <w:sz w:val="28"/>
          <w:szCs w:val="28"/>
        </w:rPr>
      </w:pPr>
      <w:r w:rsidRPr="00532A92">
        <w:rPr>
          <w:b/>
          <w:sz w:val="28"/>
          <w:szCs w:val="28"/>
        </w:rPr>
        <w:t xml:space="preserve">Assignment </w:t>
      </w:r>
      <w:r w:rsidR="0042522E">
        <w:rPr>
          <w:b/>
          <w:sz w:val="28"/>
          <w:szCs w:val="28"/>
        </w:rPr>
        <w:t>2</w:t>
      </w:r>
    </w:p>
    <w:p w14:paraId="0AF953EC" w14:textId="77777777" w:rsidR="002B1EB3" w:rsidRDefault="002B1EB3" w:rsidP="00532A92">
      <w:pPr>
        <w:jc w:val="center"/>
      </w:pPr>
    </w:p>
    <w:p w14:paraId="4D9044AC" w14:textId="76940603" w:rsidR="00532A92" w:rsidRDefault="000F609F">
      <w:r>
        <w:t xml:space="preserve">This assignment is based on </w:t>
      </w:r>
      <w:r w:rsidR="00245367">
        <w:t xml:space="preserve">the linked list data structure </w:t>
      </w:r>
      <w:r w:rsidR="009F41F7">
        <w:t xml:space="preserve">from </w:t>
      </w:r>
      <w:r>
        <w:t xml:space="preserve">assignment 1. </w:t>
      </w:r>
      <w:r w:rsidR="008A5FFF">
        <w:t xml:space="preserve">You must have a working </w:t>
      </w:r>
      <w:r w:rsidR="00CC7182">
        <w:t xml:space="preserve">We will implement </w:t>
      </w:r>
      <w:r w:rsidR="003A3D88">
        <w:t>the following two fu</w:t>
      </w:r>
      <w:r w:rsidR="004C56E2">
        <w:t>n</w:t>
      </w:r>
      <w:r w:rsidR="003A3D88">
        <w:t xml:space="preserve">ctions </w:t>
      </w:r>
      <w:r w:rsidR="004C56E2">
        <w:t>on input linked lists:</w:t>
      </w:r>
    </w:p>
    <w:p w14:paraId="4F0E4C77" w14:textId="6821EB46" w:rsidR="00CF1007" w:rsidRDefault="00CF1007"/>
    <w:p w14:paraId="567BB4D3" w14:textId="7FC0ED21" w:rsidR="00F3378D" w:rsidRDefault="002B1EB3" w:rsidP="00532A92">
      <w:pPr>
        <w:spacing w:after="120"/>
      </w:pPr>
      <w:r>
        <w:t>1.</w:t>
      </w:r>
      <w:r w:rsidR="00A75730">
        <w:t xml:space="preserve"> </w:t>
      </w:r>
      <w:r>
        <w:t xml:space="preserve"> </w:t>
      </w:r>
      <w:r w:rsidR="00F3378D">
        <w:t>Assume two linked lists that represent Set A and Set B respectively</w:t>
      </w:r>
      <w:r>
        <w:t>.</w:t>
      </w:r>
      <w:r w:rsidR="00F3378D">
        <w:t xml:space="preserve"> Implement the following function to calculate </w:t>
      </w:r>
      <w:r w:rsidR="00593057">
        <w:t xml:space="preserve">their union </w:t>
      </w:r>
      <w:r w:rsidR="00F3378D">
        <w:t>A U B</w:t>
      </w:r>
      <w:r w:rsidR="00F6596B">
        <w:t xml:space="preserve"> and return the result as a new linked list</w:t>
      </w:r>
      <w:r w:rsidR="00F3378D">
        <w:t>. Note that a SET should not contain duplicate elements (e.g., integers)</w:t>
      </w:r>
      <w:r w:rsidR="00BC6333">
        <w:t xml:space="preserve">, but </w:t>
      </w:r>
      <w:r w:rsidR="00BA497E">
        <w:t xml:space="preserve">its elements are not assumed to </w:t>
      </w:r>
      <w:r w:rsidR="003B346E">
        <w:t xml:space="preserve">be </w:t>
      </w:r>
      <w:r w:rsidR="00BA497E">
        <w:t>sorted in the list</w:t>
      </w:r>
      <w:r w:rsidR="00F3378D">
        <w:t xml:space="preserve">. </w:t>
      </w:r>
      <w:r w:rsidR="00923C44">
        <w:t xml:space="preserve">Add a function </w:t>
      </w:r>
      <w:proofErr w:type="spellStart"/>
      <w:r w:rsidR="008F6769">
        <w:t>unionLinkedList</w:t>
      </w:r>
      <w:proofErr w:type="spellEnd"/>
      <w:r w:rsidR="008F6769">
        <w:t xml:space="preserve"> ()</w:t>
      </w:r>
      <w:r w:rsidR="00D34C11">
        <w:t xml:space="preserve">. </w:t>
      </w:r>
    </w:p>
    <w:p w14:paraId="543B204A" w14:textId="0709ECB6" w:rsidR="00F3378D" w:rsidRPr="00883A9A" w:rsidRDefault="00C325B3" w:rsidP="00AE39D6">
      <w:pPr>
        <w:pStyle w:val="Quote"/>
        <w:rPr>
          <w:rStyle w:val="Emphasis"/>
          <w:rFonts w:ascii="Consolas" w:hAnsi="Consolas" w:cs="Consolas"/>
        </w:rPr>
      </w:pPr>
      <w:r w:rsidRPr="00883A9A">
        <w:rPr>
          <w:rStyle w:val="Emphasis"/>
          <w:rFonts w:ascii="Consolas" w:hAnsi="Consolas" w:cs="Consolas"/>
        </w:rPr>
        <w:t>LinkedList</w:t>
      </w:r>
      <w:r w:rsidR="00F3378D" w:rsidRPr="00883A9A">
        <w:rPr>
          <w:rStyle w:val="Emphasis"/>
          <w:rFonts w:ascii="Consolas" w:hAnsi="Consolas" w:cs="Consolas"/>
        </w:rPr>
        <w:t xml:space="preserve"> </w:t>
      </w:r>
      <w:proofErr w:type="spellStart"/>
      <w:r w:rsidR="00F3378D" w:rsidRPr="00883A9A">
        <w:rPr>
          <w:rStyle w:val="Emphasis"/>
          <w:rFonts w:ascii="Consolas" w:hAnsi="Consolas" w:cs="Consolas"/>
        </w:rPr>
        <w:t>union</w:t>
      </w:r>
      <w:r w:rsidR="000F5A94" w:rsidRPr="00883A9A">
        <w:rPr>
          <w:rStyle w:val="Emphasis"/>
          <w:rFonts w:ascii="Consolas" w:hAnsi="Consolas" w:cs="Consolas"/>
        </w:rPr>
        <w:t>L</w:t>
      </w:r>
      <w:r w:rsidRPr="00883A9A">
        <w:rPr>
          <w:rStyle w:val="Emphasis"/>
          <w:rFonts w:ascii="Consolas" w:hAnsi="Consolas" w:cs="Consolas"/>
        </w:rPr>
        <w:t>inked</w:t>
      </w:r>
      <w:r w:rsidR="000F5A94" w:rsidRPr="00883A9A">
        <w:rPr>
          <w:rStyle w:val="Emphasis"/>
          <w:rFonts w:ascii="Consolas" w:hAnsi="Consolas" w:cs="Consolas"/>
        </w:rPr>
        <w:t>L</w:t>
      </w:r>
      <w:r w:rsidRPr="00883A9A">
        <w:rPr>
          <w:rStyle w:val="Emphasis"/>
          <w:rFonts w:ascii="Consolas" w:hAnsi="Consolas" w:cs="Consolas"/>
        </w:rPr>
        <w:t>ist</w:t>
      </w:r>
      <w:proofErr w:type="spellEnd"/>
      <w:r w:rsidR="00B003FD" w:rsidRPr="00883A9A">
        <w:rPr>
          <w:rStyle w:val="Emphasis"/>
          <w:rFonts w:ascii="Consolas" w:hAnsi="Consolas" w:cs="Consolas"/>
        </w:rPr>
        <w:t xml:space="preserve"> </w:t>
      </w:r>
      <w:r w:rsidR="00F3378D" w:rsidRPr="00883A9A">
        <w:rPr>
          <w:rStyle w:val="Emphasis"/>
          <w:rFonts w:ascii="Consolas" w:hAnsi="Consolas" w:cs="Consolas"/>
        </w:rPr>
        <w:t>(</w:t>
      </w:r>
      <w:r w:rsidR="00883A9A">
        <w:rPr>
          <w:rStyle w:val="Emphasis"/>
          <w:rFonts w:ascii="Consolas" w:hAnsi="Consolas" w:cs="Consolas"/>
        </w:rPr>
        <w:br/>
      </w:r>
      <w:r w:rsidRPr="00883A9A">
        <w:rPr>
          <w:rStyle w:val="Emphasis"/>
          <w:rFonts w:ascii="Consolas" w:hAnsi="Consolas" w:cs="Consolas"/>
        </w:rPr>
        <w:t>const LinkedList&amp;</w:t>
      </w:r>
      <w:r w:rsidR="00F3378D" w:rsidRPr="00883A9A">
        <w:rPr>
          <w:rStyle w:val="Emphasis"/>
          <w:rFonts w:ascii="Consolas" w:hAnsi="Consolas" w:cs="Consolas"/>
        </w:rPr>
        <w:t xml:space="preserve"> LA, </w:t>
      </w:r>
      <w:r w:rsidR="00883A9A">
        <w:rPr>
          <w:rStyle w:val="Emphasis"/>
          <w:rFonts w:ascii="Consolas" w:hAnsi="Consolas" w:cs="Consolas"/>
        </w:rPr>
        <w:br/>
      </w:r>
      <w:r w:rsidR="004B09A7">
        <w:rPr>
          <w:rStyle w:val="Emphasis"/>
          <w:rFonts w:ascii="Consolas" w:hAnsi="Consolas" w:cs="Consolas"/>
        </w:rPr>
        <w:t xml:space="preserve"> </w:t>
      </w:r>
      <w:r w:rsidRPr="00883A9A">
        <w:rPr>
          <w:rStyle w:val="Emphasis"/>
          <w:rFonts w:ascii="Consolas" w:hAnsi="Consolas" w:cs="Consolas"/>
        </w:rPr>
        <w:t>const LinkedList&amp;</w:t>
      </w:r>
      <w:r w:rsidR="004B09A7">
        <w:rPr>
          <w:rStyle w:val="Emphasis"/>
          <w:rFonts w:ascii="Consolas" w:hAnsi="Consolas" w:cs="Consolas"/>
        </w:rPr>
        <w:t xml:space="preserve"> </w:t>
      </w:r>
      <w:r w:rsidR="00F3378D" w:rsidRPr="00883A9A">
        <w:rPr>
          <w:rStyle w:val="Emphasis"/>
          <w:rFonts w:ascii="Consolas" w:hAnsi="Consolas" w:cs="Consolas"/>
        </w:rPr>
        <w:t>LB</w:t>
      </w:r>
      <w:proofErr w:type="gramStart"/>
      <w:r w:rsidR="00F3378D" w:rsidRPr="00883A9A">
        <w:rPr>
          <w:rStyle w:val="Emphasis"/>
          <w:rFonts w:ascii="Consolas" w:hAnsi="Consolas" w:cs="Consolas"/>
        </w:rPr>
        <w:t>);</w:t>
      </w:r>
      <w:proofErr w:type="gramEnd"/>
    </w:p>
    <w:p w14:paraId="5CF21A08" w14:textId="332DC8FB" w:rsidR="002B1EB3" w:rsidRDefault="002B1EB3"/>
    <w:p w14:paraId="7C99D312" w14:textId="7EB7F5EA" w:rsidR="00E50D3C" w:rsidRDefault="00E50D3C" w:rsidP="00F3378D">
      <w:r>
        <w:t>Example:</w:t>
      </w:r>
    </w:p>
    <w:p w14:paraId="55D86C72" w14:textId="61E07712" w:rsidR="00E50D3C" w:rsidRPr="00FD15BA" w:rsidRDefault="00E50D3C" w:rsidP="00F3378D">
      <w:pPr>
        <w:rPr>
          <w:rFonts w:ascii="Consolas" w:hAnsi="Consolas" w:cs="Consolas"/>
        </w:rPr>
      </w:pPr>
      <w:r w:rsidRPr="00FD15BA">
        <w:rPr>
          <w:rFonts w:ascii="Consolas" w:hAnsi="Consolas" w:cs="Consolas"/>
        </w:rPr>
        <w:t>LA = (3, 5, 8, 11)</w:t>
      </w:r>
    </w:p>
    <w:p w14:paraId="7B44E8A5" w14:textId="4B0467AD" w:rsidR="00E50D3C" w:rsidRPr="00FD15BA" w:rsidRDefault="00E50D3C" w:rsidP="00F3378D">
      <w:pPr>
        <w:rPr>
          <w:rFonts w:ascii="Consolas" w:hAnsi="Consolas" w:cs="Consolas"/>
        </w:rPr>
      </w:pPr>
      <w:r w:rsidRPr="00FD15BA">
        <w:rPr>
          <w:rFonts w:ascii="Consolas" w:hAnsi="Consolas" w:cs="Consolas"/>
        </w:rPr>
        <w:t>LB = (2, 6, 8, 9, 22, 24)</w:t>
      </w:r>
    </w:p>
    <w:p w14:paraId="00C663F0" w14:textId="5A0B9E99" w:rsidR="00A5206E" w:rsidRDefault="00E50D3C" w:rsidP="00F3378D">
      <w:r>
        <w:t>Then</w:t>
      </w:r>
      <w:r w:rsidR="00FD15BA">
        <w:t xml:space="preserve"> </w:t>
      </w:r>
      <w:proofErr w:type="spellStart"/>
      <w:r w:rsidR="00A5206E" w:rsidRPr="002C6F0D">
        <w:rPr>
          <w:rFonts w:ascii="Consolas" w:hAnsi="Consolas" w:cs="Consolas"/>
        </w:rPr>
        <w:t>unionL</w:t>
      </w:r>
      <w:r w:rsidR="00FD15BA" w:rsidRPr="002C6F0D">
        <w:rPr>
          <w:rFonts w:ascii="Consolas" w:hAnsi="Consolas" w:cs="Consolas"/>
        </w:rPr>
        <w:t>inked</w:t>
      </w:r>
      <w:r w:rsidR="00A5206E" w:rsidRPr="002C6F0D">
        <w:rPr>
          <w:rFonts w:ascii="Consolas" w:hAnsi="Consolas" w:cs="Consolas"/>
        </w:rPr>
        <w:t>L</w:t>
      </w:r>
      <w:r w:rsidR="00503D42" w:rsidRPr="002C6F0D">
        <w:rPr>
          <w:rFonts w:ascii="Consolas" w:hAnsi="Consolas" w:cs="Consolas"/>
        </w:rPr>
        <w:t>ist</w:t>
      </w:r>
      <w:proofErr w:type="spellEnd"/>
      <w:r w:rsidR="00A5206E" w:rsidRPr="002C6F0D">
        <w:rPr>
          <w:rFonts w:ascii="Consolas" w:hAnsi="Consolas" w:cs="Consolas"/>
        </w:rPr>
        <w:t>(LA, LB) = (3, 5, 8, 11, 2, 6, 9, 22, 24)</w:t>
      </w:r>
      <w:r w:rsidR="00A00F9C">
        <w:t xml:space="preserve"> // The </w:t>
      </w:r>
      <w:r w:rsidR="00D66A11">
        <w:t>list isn’t sorted</w:t>
      </w:r>
      <w:r w:rsidR="00A00F9C">
        <w:t>.</w:t>
      </w:r>
    </w:p>
    <w:p w14:paraId="74CC1376" w14:textId="4CD118F0" w:rsidR="00F3378D" w:rsidRDefault="00F3378D" w:rsidP="00F3378D"/>
    <w:p w14:paraId="4645B96E" w14:textId="19134266" w:rsidR="001151AB" w:rsidRDefault="00D66A11" w:rsidP="00F3378D">
      <w:r>
        <w:t xml:space="preserve">The </w:t>
      </w:r>
      <w:proofErr w:type="spellStart"/>
      <w:r w:rsidRPr="0081782C">
        <w:rPr>
          <w:rFonts w:ascii="Consolas" w:hAnsi="Consolas" w:cs="Consolas"/>
        </w:rPr>
        <w:t>mergeLinkedList</w:t>
      </w:r>
      <w:proofErr w:type="spellEnd"/>
      <w:r>
        <w:t xml:space="preserve"> </w:t>
      </w:r>
      <w:r w:rsidR="00E5790B">
        <w:t>a</w:t>
      </w:r>
      <w:r>
        <w:t xml:space="preserve">nd </w:t>
      </w:r>
      <w:r w:rsidR="00E5790B">
        <w:t xml:space="preserve"> </w:t>
      </w:r>
      <w:proofErr w:type="spellStart"/>
      <w:r w:rsidRPr="002C6F0D">
        <w:rPr>
          <w:rFonts w:ascii="Consolas" w:hAnsi="Consolas" w:cs="Consolas"/>
        </w:rPr>
        <w:t>unionLinkedList</w:t>
      </w:r>
      <w:proofErr w:type="spellEnd"/>
      <w:r>
        <w:t xml:space="preserve"> </w:t>
      </w:r>
      <w:r w:rsidR="00E5790B">
        <w:t>f</w:t>
      </w:r>
      <w:r>
        <w:t>unctions are declared as f</w:t>
      </w:r>
      <w:r w:rsidR="00E5790B">
        <w:t>riend</w:t>
      </w:r>
      <w:r>
        <w:t>s</w:t>
      </w:r>
      <w:r w:rsidR="00E5790B">
        <w:t xml:space="preserve"> of the Linked List class</w:t>
      </w:r>
      <w:r>
        <w:t xml:space="preserve">, so that they may access the </w:t>
      </w:r>
      <w:r w:rsidR="001151AB">
        <w:t>private members of the class.</w:t>
      </w:r>
      <w:r w:rsidR="003C1E74">
        <w:t xml:space="preserve"> You may add additional functions to the LinkedList </w:t>
      </w:r>
      <w:r w:rsidR="006A56B8">
        <w:t xml:space="preserve">to facilitate the </w:t>
      </w:r>
      <w:r w:rsidR="00487503">
        <w:t>implementation</w:t>
      </w:r>
      <w:r w:rsidR="006A56B8">
        <w:t xml:space="preserve"> </w:t>
      </w:r>
      <w:r w:rsidR="00487503">
        <w:t>of those functions.</w:t>
      </w:r>
    </w:p>
    <w:p w14:paraId="12E71089" w14:textId="45720434" w:rsidR="00A41039" w:rsidRDefault="00A41039" w:rsidP="00F3378D"/>
    <w:p w14:paraId="2FD3029E" w14:textId="3B7DBBF3" w:rsidR="00A41039" w:rsidRDefault="00A41039" w:rsidP="00A41039">
      <w:r>
        <w:t>2</w:t>
      </w:r>
      <w:r>
        <w:t>. Assume two input linked lists, LA and LB, whose elements are both in the non-descending order. Implement the following function to merge LA and LB into a new linked list (as the return value). The elements in the new list should still be in the non-descending order. (50 Points)</w:t>
      </w:r>
    </w:p>
    <w:p w14:paraId="4D1838C5" w14:textId="22CAA868" w:rsidR="00A41039" w:rsidRPr="00883A9A" w:rsidRDefault="00A41039" w:rsidP="00A41039">
      <w:pPr>
        <w:pStyle w:val="Quote"/>
        <w:rPr>
          <w:rStyle w:val="Emphasis"/>
          <w:rFonts w:ascii="Consolas" w:hAnsi="Consolas" w:cs="Consolas"/>
        </w:rPr>
      </w:pPr>
      <w:r w:rsidRPr="00883A9A">
        <w:rPr>
          <w:rStyle w:val="Emphasis"/>
          <w:rFonts w:ascii="Consolas" w:hAnsi="Consolas" w:cs="Consolas"/>
        </w:rPr>
        <w:t xml:space="preserve">LinkedList </w:t>
      </w:r>
      <w:proofErr w:type="spellStart"/>
      <w:r w:rsidRPr="00883A9A">
        <w:rPr>
          <w:rStyle w:val="Emphasis"/>
          <w:rFonts w:ascii="Consolas" w:hAnsi="Consolas" w:cs="Consolas"/>
        </w:rPr>
        <w:t>mergeLinkedList</w:t>
      </w:r>
      <w:proofErr w:type="spellEnd"/>
      <w:r w:rsidRPr="00883A9A">
        <w:rPr>
          <w:rStyle w:val="Emphasis"/>
          <w:rFonts w:ascii="Consolas" w:hAnsi="Consolas" w:cs="Consolas"/>
        </w:rPr>
        <w:t xml:space="preserve"> (</w:t>
      </w:r>
      <w:r w:rsidRPr="00883A9A">
        <w:rPr>
          <w:rStyle w:val="Emphasis"/>
          <w:rFonts w:ascii="Consolas" w:hAnsi="Consolas" w:cs="Consolas"/>
        </w:rPr>
        <w:br/>
        <w:t xml:space="preserve">const LinkedList&amp; LA, </w:t>
      </w:r>
      <w:r w:rsidRPr="00883A9A">
        <w:rPr>
          <w:rStyle w:val="Emphasis"/>
          <w:rFonts w:ascii="Consolas" w:hAnsi="Consolas" w:cs="Consolas"/>
        </w:rPr>
        <w:br/>
        <w:t xml:space="preserve"> const LinkedList&amp; LB</w:t>
      </w:r>
      <w:proofErr w:type="gramStart"/>
      <w:r w:rsidRPr="00883A9A">
        <w:rPr>
          <w:rStyle w:val="Emphasis"/>
          <w:rFonts w:ascii="Consolas" w:hAnsi="Consolas" w:cs="Consolas"/>
        </w:rPr>
        <w:t>);</w:t>
      </w:r>
      <w:proofErr w:type="gramEnd"/>
    </w:p>
    <w:p w14:paraId="3546C172" w14:textId="77777777" w:rsidR="00A41039" w:rsidRDefault="00A41039" w:rsidP="00A41039"/>
    <w:p w14:paraId="7678111F" w14:textId="77777777" w:rsidR="00A41039" w:rsidRDefault="00A41039" w:rsidP="00A41039">
      <w:r>
        <w:t>Example:</w:t>
      </w:r>
    </w:p>
    <w:p w14:paraId="7735C2E0" w14:textId="77777777" w:rsidR="00A41039" w:rsidRPr="00EF6E62" w:rsidRDefault="00A41039" w:rsidP="00A41039">
      <w:pPr>
        <w:rPr>
          <w:rFonts w:ascii="Consolas" w:hAnsi="Consolas" w:cs="Consolas"/>
        </w:rPr>
      </w:pPr>
      <w:r w:rsidRPr="00EF6E62">
        <w:rPr>
          <w:rFonts w:ascii="Consolas" w:hAnsi="Consolas" w:cs="Consolas"/>
        </w:rPr>
        <w:t>LA = (</w:t>
      </w:r>
      <w:r>
        <w:rPr>
          <w:rFonts w:ascii="Consolas" w:hAnsi="Consolas" w:cs="Consolas"/>
        </w:rPr>
        <w:t>3</w:t>
      </w:r>
      <w:r w:rsidRPr="00EF6E62">
        <w:rPr>
          <w:rFonts w:ascii="Consolas" w:hAnsi="Consolas" w:cs="Consolas"/>
        </w:rPr>
        <w:t xml:space="preserve">, 5, </w:t>
      </w:r>
      <w:r>
        <w:rPr>
          <w:rFonts w:ascii="Consolas" w:hAnsi="Consolas" w:cs="Consolas"/>
        </w:rPr>
        <w:t>8</w:t>
      </w:r>
      <w:r w:rsidRPr="00EF6E62">
        <w:rPr>
          <w:rFonts w:ascii="Consolas" w:hAnsi="Consolas" w:cs="Consolas"/>
        </w:rPr>
        <w:t>, 11)</w:t>
      </w:r>
    </w:p>
    <w:p w14:paraId="64820BE0" w14:textId="77777777" w:rsidR="00A41039" w:rsidRPr="00EF6E62" w:rsidRDefault="00A41039" w:rsidP="00A41039">
      <w:pPr>
        <w:rPr>
          <w:rFonts w:ascii="Consolas" w:hAnsi="Consolas" w:cs="Consolas"/>
        </w:rPr>
      </w:pPr>
      <w:r w:rsidRPr="00EF6E62">
        <w:rPr>
          <w:rFonts w:ascii="Consolas" w:hAnsi="Consolas" w:cs="Consolas"/>
        </w:rPr>
        <w:t>LB = (2, 6, 8, 9, 22, 24)</w:t>
      </w:r>
    </w:p>
    <w:p w14:paraId="6C0E7DFE" w14:textId="77777777" w:rsidR="00A41039" w:rsidRDefault="00A41039" w:rsidP="00A41039"/>
    <w:p w14:paraId="03046F84" w14:textId="6FEEE710" w:rsidR="00A41039" w:rsidRPr="0081782C" w:rsidRDefault="00A41039" w:rsidP="00A41039">
      <w:pPr>
        <w:rPr>
          <w:rFonts w:ascii="Consolas" w:hAnsi="Consolas" w:cs="Consolas"/>
        </w:rPr>
      </w:pPr>
      <w:r>
        <w:t xml:space="preserve">Then </w:t>
      </w:r>
      <w:proofErr w:type="spellStart"/>
      <w:r w:rsidRPr="0081782C">
        <w:rPr>
          <w:rFonts w:ascii="Consolas" w:hAnsi="Consolas" w:cs="Consolas"/>
        </w:rPr>
        <w:t>mergeLinkedList</w:t>
      </w:r>
      <w:proofErr w:type="spellEnd"/>
      <w:r w:rsidRPr="0081782C">
        <w:rPr>
          <w:rFonts w:ascii="Consolas" w:hAnsi="Consolas" w:cs="Consolas"/>
        </w:rPr>
        <w:t xml:space="preserve"> (LA, LB) = (2, 3, 5, 6, 8, 8, 9, 11, 22, 24)</w:t>
      </w:r>
      <w:r w:rsidR="004363B9">
        <w:rPr>
          <w:rFonts w:ascii="Consolas" w:hAnsi="Consolas" w:cs="Consolas"/>
        </w:rPr>
        <w:t xml:space="preserve"> // same value may repeat</w:t>
      </w:r>
    </w:p>
    <w:p w14:paraId="42180DB7" w14:textId="77777777" w:rsidR="00A41039" w:rsidRDefault="00A41039" w:rsidP="00F3378D"/>
    <w:p w14:paraId="48CEE5EE" w14:textId="28D946B7" w:rsidR="00CA7A55" w:rsidRDefault="00E5790B" w:rsidP="007E7C86">
      <w:r>
        <w:t xml:space="preserve"> </w:t>
      </w:r>
    </w:p>
    <w:sectPr w:rsidR="00CA7A55" w:rsidSect="001D7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D647D"/>
    <w:multiLevelType w:val="multilevel"/>
    <w:tmpl w:val="C9961FF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1A5AC0"/>
    <w:multiLevelType w:val="hybridMultilevel"/>
    <w:tmpl w:val="C9961FF0"/>
    <w:lvl w:ilvl="0" w:tplc="507891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391F7F"/>
    <w:multiLevelType w:val="hybridMultilevel"/>
    <w:tmpl w:val="C9961FF0"/>
    <w:lvl w:ilvl="0" w:tplc="507891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236BE5"/>
    <w:multiLevelType w:val="hybridMultilevel"/>
    <w:tmpl w:val="FF9A7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069903">
    <w:abstractNumId w:val="2"/>
  </w:num>
  <w:num w:numId="2" w16cid:durableId="423188695">
    <w:abstractNumId w:val="1"/>
  </w:num>
  <w:num w:numId="3" w16cid:durableId="1168667702">
    <w:abstractNumId w:val="0"/>
  </w:num>
  <w:num w:numId="4" w16cid:durableId="20119103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0Mzc1MDc0tzAwNzNT0lEKTi0uzszPAykwrAUAMjGJMiwAAAA="/>
  </w:docVars>
  <w:rsids>
    <w:rsidRoot w:val="002B1EB3"/>
    <w:rsid w:val="000346A2"/>
    <w:rsid w:val="00060ECC"/>
    <w:rsid w:val="00090D2D"/>
    <w:rsid w:val="000F5A94"/>
    <w:rsid w:val="000F609F"/>
    <w:rsid w:val="001151AB"/>
    <w:rsid w:val="001670D6"/>
    <w:rsid w:val="001D7B3B"/>
    <w:rsid w:val="001E2C68"/>
    <w:rsid w:val="00201473"/>
    <w:rsid w:val="00245367"/>
    <w:rsid w:val="002B1EB3"/>
    <w:rsid w:val="002C6F0D"/>
    <w:rsid w:val="003043EC"/>
    <w:rsid w:val="003A3D88"/>
    <w:rsid w:val="003B346E"/>
    <w:rsid w:val="003B43D2"/>
    <w:rsid w:val="003B6CEC"/>
    <w:rsid w:val="003C1E74"/>
    <w:rsid w:val="003C26EF"/>
    <w:rsid w:val="0042522E"/>
    <w:rsid w:val="004363B9"/>
    <w:rsid w:val="0044775F"/>
    <w:rsid w:val="0047578B"/>
    <w:rsid w:val="00477FEA"/>
    <w:rsid w:val="00487503"/>
    <w:rsid w:val="004A1869"/>
    <w:rsid w:val="004B09A7"/>
    <w:rsid w:val="004C56E2"/>
    <w:rsid w:val="00503D42"/>
    <w:rsid w:val="005318CF"/>
    <w:rsid w:val="00532A92"/>
    <w:rsid w:val="00536C97"/>
    <w:rsid w:val="00540568"/>
    <w:rsid w:val="00593057"/>
    <w:rsid w:val="005A6C88"/>
    <w:rsid w:val="005B182D"/>
    <w:rsid w:val="005C1DA6"/>
    <w:rsid w:val="006A225D"/>
    <w:rsid w:val="006A56B8"/>
    <w:rsid w:val="007C6D6A"/>
    <w:rsid w:val="007E7C86"/>
    <w:rsid w:val="00812722"/>
    <w:rsid w:val="0081782C"/>
    <w:rsid w:val="0088244D"/>
    <w:rsid w:val="00883A9A"/>
    <w:rsid w:val="008A5FFF"/>
    <w:rsid w:val="008B1F7C"/>
    <w:rsid w:val="008F6769"/>
    <w:rsid w:val="00910EF0"/>
    <w:rsid w:val="00923C44"/>
    <w:rsid w:val="0093655E"/>
    <w:rsid w:val="0095243D"/>
    <w:rsid w:val="00983EE7"/>
    <w:rsid w:val="009F41F7"/>
    <w:rsid w:val="009F42EE"/>
    <w:rsid w:val="00A00F9C"/>
    <w:rsid w:val="00A161F3"/>
    <w:rsid w:val="00A2016D"/>
    <w:rsid w:val="00A41039"/>
    <w:rsid w:val="00A50B7F"/>
    <w:rsid w:val="00A5206E"/>
    <w:rsid w:val="00A75730"/>
    <w:rsid w:val="00AE39D6"/>
    <w:rsid w:val="00AE6163"/>
    <w:rsid w:val="00B003FD"/>
    <w:rsid w:val="00B83DB4"/>
    <w:rsid w:val="00BA497E"/>
    <w:rsid w:val="00BC6333"/>
    <w:rsid w:val="00BD13FC"/>
    <w:rsid w:val="00C325B3"/>
    <w:rsid w:val="00C421B0"/>
    <w:rsid w:val="00CA7A55"/>
    <w:rsid w:val="00CC7182"/>
    <w:rsid w:val="00CF1007"/>
    <w:rsid w:val="00D34C11"/>
    <w:rsid w:val="00D375C4"/>
    <w:rsid w:val="00D625D1"/>
    <w:rsid w:val="00D65273"/>
    <w:rsid w:val="00D66A11"/>
    <w:rsid w:val="00DB2FAA"/>
    <w:rsid w:val="00DF2205"/>
    <w:rsid w:val="00E50D3C"/>
    <w:rsid w:val="00E52B24"/>
    <w:rsid w:val="00E5790B"/>
    <w:rsid w:val="00E659F9"/>
    <w:rsid w:val="00E9264D"/>
    <w:rsid w:val="00EF6E62"/>
    <w:rsid w:val="00F03618"/>
    <w:rsid w:val="00F12E50"/>
    <w:rsid w:val="00F3378D"/>
    <w:rsid w:val="00F6596B"/>
    <w:rsid w:val="00FD15BA"/>
    <w:rsid w:val="00FE0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2DF3B"/>
  <w15:chartTrackingRefBased/>
  <w15:docId w15:val="{3EDAC7EA-D019-404D-B4D4-92DB2C9DB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1EB3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E2C6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E2C68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39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39D6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AE39D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jie Zheng</dc:creator>
  <cp:keywords/>
  <dc:description/>
  <cp:lastModifiedBy>Xiaoyu Zhang</cp:lastModifiedBy>
  <cp:revision>74</cp:revision>
  <dcterms:created xsi:type="dcterms:W3CDTF">2018-09-05T18:59:00Z</dcterms:created>
  <dcterms:modified xsi:type="dcterms:W3CDTF">2022-07-13T21:33:00Z</dcterms:modified>
</cp:coreProperties>
</file>